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2efcd4687953f5afc47cd7f38d2096950e01312"/>
    <w:p>
      <w:pPr>
        <w:pStyle w:val="Heading1"/>
      </w:pPr>
      <w:r>
        <w:t xml:space="preserve">Cover Letter for Midwife Position in South Africa Johannesburg</w:t>
      </w:r>
    </w:p>
    <w:p>
      <w:pPr>
        <w:pStyle w:val="FirstParagraph"/>
      </w:pPr>
      <w:r>
        <w:t xml:space="preserve">Dear [Hiring Manager's Name],</w:t>
      </w:r>
    </w:p>
    <w:p>
      <w:pPr>
        <w:pStyle w:val="BodyText"/>
      </w:pPr>
      <w:r>
        <w:t xml:space="preserve">I am writing to express my sincere interest in the Midwife position at [Hospital/Healthcare Facility Name] in Johannesburg, South Africa. With a deep passion for maternal and neonatal care and a commitment to advancing healthcare outcomes in diverse communities, I am eager to contribute my skills, experience, and dedication to your organization. As a qualified midwife with [X years] of hands-on experience in both clinical settings and community health initiatives, I am confident that my expertise aligns with the mission of [Hospital/Healthcare Facility Name] to provide compassionate and high-quality care to women and newborns in Johannesburg.</w:t>
      </w:r>
    </w:p>
    <w:bookmarkStart w:id="20" w:name="Xa45be832acab4a390020ab85a6318242f4916c4"/>
    <w:p>
      <w:pPr>
        <w:pStyle w:val="Heading2"/>
      </w:pPr>
      <w:r>
        <w:t xml:space="preserve">Why Midwifery? A Calling Rooted in Compassion</w:t>
      </w:r>
    </w:p>
    <w:p>
      <w:pPr>
        <w:pStyle w:val="FirstParagraph"/>
      </w:pPr>
      <w:r>
        <w:t xml:space="preserve">My journey into midwifery began during my studies at [University or Training Institution], where I developed a profound understanding of the critical role midwives play in empowering women, supporting healthy pregnancies, and ensuring safe deliveries. The opportunity to be part of such a transformative process—where every birth is a moment of hope, resilience, and connection—has always been my driving force. In South Africa Johannesburg, where maternal health challenges persist alongside remarkable opportunities for improvement, I am particularly motivated to apply my skills in a region that demands both expertise and empathy.</w:t>
      </w:r>
    </w:p>
    <w:p>
      <w:pPr>
        <w:pStyle w:val="BodyText"/>
      </w:pPr>
      <w:r>
        <w:t xml:space="preserve">Throughout my career as a Midwife, I have worked in various settings, including public hospitals, private clinics, and community-based programs. These experiences have equipped me with the ability to navigate complex healthcare systems while maintaining a patient-centered approach. Whether providing prenatal education, assisting during labor and delivery, or offering postnatal support, I prioritize the physical, emotional, and cultural needs of every woman under my care. In South Africa Johannesburg—a city marked by its diversity and dynamic healthcare landscape—I have consistently adapted my practice to address the unique challenges faced by different communities.</w:t>
      </w:r>
    </w:p>
    <w:bookmarkEnd w:id="20"/>
    <w:bookmarkStart w:id="21" w:name="X9e35a4265960444fa43ea2a38d088e72b22da9a"/>
    <w:p>
      <w:pPr>
        <w:pStyle w:val="Heading2"/>
      </w:pPr>
      <w:r>
        <w:t xml:space="preserve">Experience in Midwifery: Building Trust Through Care</w:t>
      </w:r>
    </w:p>
    <w:p>
      <w:pPr>
        <w:pStyle w:val="FirstParagraph"/>
      </w:pPr>
      <w:r>
        <w:t xml:space="preserve">At [Previous Workplace or Institution], I served as a Midwife for [X years], where I was responsible for managing a high volume of cases, from low-risk pregnancies to high-risk deliveries. My role required close collaboration with obstetricians, pediatricians, and other healthcare professionals to ensure comprehensive care. For example, during my tenure at [Specific Hospital or Clinic], I implemented a prenatal education program that increased patient engagement and improved outcomes for first-time mothers. This initiative not only enhanced maternal knowledge but also fostered a sense of community among expectant parents.</w:t>
      </w:r>
    </w:p>
    <w:p>
      <w:pPr>
        <w:pStyle w:val="BodyText"/>
      </w:pPr>
      <w:r>
        <w:t xml:space="preserve">My work in South Africa Johannesburg has also included participation in mobile health clinics that reach underserved areas. These experiences have deepened my understanding of the socioeconomic barriers many women face, such as limited access to healthcare and cultural stigmas surrounding childbirth. As a Midwife, I have always strived to bridge these gaps by offering culturally sensitive care and advocating for policies that promote equity in maternal health. In Johannesburg, where disparities in healthcare access are stark, my ability to connect with patients from diverse backgrounds has been instrumental in building trust and improving outcomes.</w:t>
      </w:r>
    </w:p>
    <w:bookmarkEnd w:id="21"/>
    <w:bookmarkStart w:id="22" w:name="Xdd5fca3b751da7eca8e2ba923c5d9315b1bf5a0"/>
    <w:p>
      <w:pPr>
        <w:pStyle w:val="Heading2"/>
      </w:pPr>
      <w:r>
        <w:t xml:space="preserve">Skills and Qualifications: A Holistic Approach to Midwifery</w:t>
      </w:r>
    </w:p>
    <w:p>
      <w:pPr>
        <w:pStyle w:val="FirstParagraph"/>
      </w:pPr>
      <w:r>
        <w:t xml:space="preserve">I hold [Degree or Certification, e.g., Bachelor of Science in Midwifery] from [University Name], along with certifications in [Relevant Certifications, e.g., Advanced Cardiac Life Support (ACLS), Neonatal Resuscitation Program (NRP)]. These qualifications have enabled me to provide evidence-based care while staying updated on the latest advancements in midwifery practices. My clinical skills include but are not limited to:</w:t>
      </w:r>
    </w:p>
    <w:p>
      <w:pPr>
        <w:numPr>
          <w:ilvl w:val="0"/>
          <w:numId w:val="1001"/>
        </w:numPr>
        <w:pStyle w:val="Compact"/>
      </w:pPr>
      <w:r>
        <w:t xml:space="preserve">Conducting comprehensive prenatal, intrapartum, and postnatal assessments</w:t>
      </w:r>
    </w:p>
    <w:p>
      <w:pPr>
        <w:numPr>
          <w:ilvl w:val="0"/>
          <w:numId w:val="1001"/>
        </w:numPr>
        <w:pStyle w:val="Compact"/>
      </w:pPr>
      <w:r>
        <w:t xml:space="preserve">Providing pain management options and labor support</w:t>
      </w:r>
    </w:p>
    <w:p>
      <w:pPr>
        <w:numPr>
          <w:ilvl w:val="0"/>
          <w:numId w:val="1001"/>
        </w:numPr>
        <w:pStyle w:val="Compact"/>
      </w:pPr>
      <w:r>
        <w:t xml:space="preserve">Administering immunizations and managing complications during childbirth</w:t>
      </w:r>
    </w:p>
    <w:p>
      <w:pPr>
        <w:numPr>
          <w:ilvl w:val="0"/>
          <w:numId w:val="1001"/>
        </w:numPr>
        <w:pStyle w:val="Compact"/>
      </w:pPr>
      <w:r>
        <w:t xml:space="preserve">Collaborating with multidisciplinary teams to ensure holistic care</w:t>
      </w:r>
    </w:p>
    <w:p>
      <w:pPr>
        <w:pStyle w:val="FirstParagraph"/>
      </w:pPr>
      <w:r>
        <w:t xml:space="preserve">In addition to my technical expertise, I possess strong communication and leadership skills. I have mentored junior midwives and led training sessions on topics such as maternal nutrition, breastfeeding support, and postpartum depression screening. These experiences have reinforced my belief in the importance of continuous learning and knowledge-sharing within the healthcare sector.</w:t>
      </w:r>
    </w:p>
    <w:bookmarkEnd w:id="22"/>
    <w:bookmarkStart w:id="23" w:name="Xe1adbfdfe8033f3ace064ba7353f36225fec637"/>
    <w:p>
      <w:pPr>
        <w:pStyle w:val="Heading2"/>
      </w:pPr>
      <w:r>
        <w:t xml:space="preserve">Why South Africa Johannesburg? A Commitment to Community</w:t>
      </w:r>
    </w:p>
    <w:p>
      <w:pPr>
        <w:pStyle w:val="FirstParagraph"/>
      </w:pPr>
      <w:r>
        <w:t xml:space="preserve">Johannesburg is a city of contrasts—where modern medical advancements coexist with persistent health inequities. As a Midwife, I am deeply committed to contributing to initiatives that address these disparities and improve access to quality care for all women. The opportunity to work in Johannesburg aligns perfectly with my professional goals, as the region presents a unique challenge and opportunity to make a meaningful impact. Whether through direct patient care, community outreach, or policy advocacy, I am eager to collaborate with [Hospital/Healthcare Facility Name] to advance maternal health in this vibrant city.</w:t>
      </w:r>
    </w:p>
    <w:p>
      <w:pPr>
        <w:pStyle w:val="BodyText"/>
      </w:pPr>
      <w:r>
        <w:t xml:space="preserve">I am particularly drawn to [Hospital/Healthcare Facility Name] because of its reputation for excellence in women’s health and its dedication to serving Johannesburg’s diverse population. I admire the organization’s focus on innovation, patient dignity, and community empowerment—values that resonate deeply with my own philosophy as a Midwife. I am confident that my background in midwifery, combined with my adaptability and passion for healthcare, will enable me to contribute effectively to your team.</w:t>
      </w:r>
    </w:p>
    <w:bookmarkEnd w:id="23"/>
    <w:bookmarkStart w:id="24" w:name="conclusion-a-call-to-collaborate"/>
    <w:p>
      <w:pPr>
        <w:pStyle w:val="Heading2"/>
      </w:pPr>
      <w:r>
        <w:t xml:space="preserve">Conclusion: A Call to Collaborate</w:t>
      </w:r>
    </w:p>
    <w:p>
      <w:pPr>
        <w:pStyle w:val="FirstParagraph"/>
      </w:pPr>
      <w:r>
        <w:t xml:space="preserve">In closing, I would be honored to join [Hospital/Healthcare Facility Name] as a Midwife and play a vital role in supporting the health and well-being of women and newborns in South Africa Johannesburg. My experience, skills, and unwavering commitment to compassionate care make me a strong candidate for this position. I am excited about the possibility of contributing to your mission and would welcome the opportunity to discuss how my background aligns with your needs.</w:t>
      </w:r>
    </w:p>
    <w:p>
      <w:pPr>
        <w:pStyle w:val="BodyText"/>
      </w:pPr>
      <w:r>
        <w:t xml:space="preserve">Thank you for considering my application. I look forward to the possibility of working together to make a difference in the lives of mothers and families in Johannesburg.</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South Africa Johannesburg</dc:title>
  <dc:creator/>
  <dc:language>en</dc:language>
  <cp:keywords/>
  <dcterms:created xsi:type="dcterms:W3CDTF">2026-07-25T05:31:22Z</dcterms:created>
  <dcterms:modified xsi:type="dcterms:W3CDTF">2026-07-25T05:31:22Z</dcterms:modified>
</cp:coreProperties>
</file>

<file path=docProps/custom.xml><?xml version="1.0" encoding="utf-8"?>
<Properties xmlns="http://schemas.openxmlformats.org/officeDocument/2006/custom-properties" xmlns:vt="http://schemas.openxmlformats.org/officeDocument/2006/docPropsVTypes"/>
</file>